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Gesthimani  Delimpas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686754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